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A45E9" w14:textId="77777777" w:rsidR="00EB16AD" w:rsidRPr="00EB16AD" w:rsidRDefault="00EB16AD" w:rsidP="00EB16AD">
      <w:pPr>
        <w:shd w:val="clear" w:color="auto" w:fill="FFFFFF"/>
        <w:spacing w:line="240" w:lineRule="auto"/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</w:pPr>
      <w:r w:rsidRPr="00EB16AD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>What does Amazon detective do?</w:t>
      </w:r>
    </w:p>
    <w:p w14:paraId="1998CAFF" w14:textId="77777777" w:rsidR="00EB16AD" w:rsidRPr="00EB16AD" w:rsidRDefault="00EB16AD" w:rsidP="00EB16AD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02124"/>
          <w:sz w:val="27"/>
          <w:szCs w:val="27"/>
          <w:lang w:val="en-GB" w:eastAsia="en-GB"/>
        </w:rPr>
      </w:pPr>
      <w:r w:rsidRPr="00EB16AD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>Amazon Detective automatically collects log data from your AWS resources and uses machine learning, statistical analysis, and graph theory to build a linked set of data that enables you to easily conduct faster and more efficient security investigations.</w:t>
      </w:r>
    </w:p>
    <w:p w14:paraId="5379C192" w14:textId="490A5BA4" w:rsidR="00A83F6B" w:rsidRDefault="00A83F6B"/>
    <w:p w14:paraId="2E5B63F1" w14:textId="77777777" w:rsidR="00C826C3" w:rsidRPr="00C826C3" w:rsidRDefault="00C826C3" w:rsidP="00C826C3">
      <w:pPr>
        <w:shd w:val="clear" w:color="auto" w:fill="FFFFFF"/>
        <w:spacing w:line="240" w:lineRule="auto"/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</w:pPr>
      <w:r w:rsidRPr="00C826C3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>What is Amazon Cognito?</w:t>
      </w:r>
    </w:p>
    <w:p w14:paraId="0315E70D" w14:textId="77777777" w:rsidR="00C826C3" w:rsidRPr="00C826C3" w:rsidRDefault="00C826C3" w:rsidP="00C826C3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02124"/>
          <w:sz w:val="27"/>
          <w:szCs w:val="27"/>
          <w:lang w:val="en-GB" w:eastAsia="en-GB"/>
        </w:rPr>
      </w:pPr>
      <w:r w:rsidRPr="00C826C3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>Amazon Cognito is </w:t>
      </w:r>
      <w:r w:rsidRPr="00C826C3">
        <w:rPr>
          <w:rFonts w:ascii="Arial" w:eastAsia="Times New Roman" w:hAnsi="Arial" w:cs="Arial"/>
          <w:b/>
          <w:bCs/>
          <w:noProof w:val="0"/>
          <w:color w:val="202124"/>
          <w:sz w:val="24"/>
          <w:szCs w:val="24"/>
          <w:lang w:val="en-GB" w:eastAsia="en-GB"/>
        </w:rPr>
        <w:t>a simple user identity and data synchronization service that helps you securely manage and synchronize app data for your users across their mobile devices</w:t>
      </w:r>
      <w:r w:rsidRPr="00C826C3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>.</w:t>
      </w:r>
    </w:p>
    <w:p w14:paraId="2D6A71EE" w14:textId="77777777" w:rsidR="00C826C3" w:rsidRDefault="00C826C3"/>
    <w:sectPr w:rsidR="00C826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tTSxMLc0MDKwMDNV0lEKTi0uzszPAykwrAUAKocQdCwAAAA="/>
  </w:docVars>
  <w:rsids>
    <w:rsidRoot w:val="00030E0C"/>
    <w:rsid w:val="00030E0C"/>
    <w:rsid w:val="000D5085"/>
    <w:rsid w:val="00A83F6B"/>
    <w:rsid w:val="00C826C3"/>
    <w:rsid w:val="00EB1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A7A76"/>
  <w15:chartTrackingRefBased/>
  <w15:docId w15:val="{EC93CC53-4BBE-46AC-872A-B66688C04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EB16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12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9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47069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57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62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675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516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89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115706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7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4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8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391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921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946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</cp:revision>
  <dcterms:created xsi:type="dcterms:W3CDTF">2022-03-27T12:58:00Z</dcterms:created>
  <dcterms:modified xsi:type="dcterms:W3CDTF">2022-03-27T13:12:00Z</dcterms:modified>
</cp:coreProperties>
</file>